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9B6C5" w14:textId="26145618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7537A7B7" w14:textId="2963A3D5" w:rsidR="00863F05" w:rsidRPr="007A1BB7" w:rsidRDefault="00863F05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  <w:r w:rsidRPr="00863F05">
        <w:rPr>
          <w:rFonts w:ascii="Consolas" w:hAnsi="Consolas"/>
          <w:sz w:val="21"/>
          <w:szCs w:val="21"/>
          <w:shd w:val="clear" w:color="auto" w:fill="EEEEEE"/>
        </w:rPr>
        <w:t xml:space="preserve"> </w:t>
      </w:r>
      <w:r>
        <w:rPr>
          <w:rFonts w:ascii="Consolas" w:hAnsi="Consolas"/>
          <w:sz w:val="21"/>
          <w:szCs w:val="21"/>
          <w:shd w:val="clear" w:color="auto" w:fill="EEEEEE"/>
        </w:rPr>
        <w:t>SELECT * FROM Worker Where MOD(worker_id,2) = 1</w:t>
      </w:r>
    </w:p>
    <w:p w14:paraId="59E5862C" w14:textId="6E90EA3C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4876E10E" w14:textId="12AC4FE0" w:rsidR="00863F05" w:rsidRPr="007A1BB7" w:rsidRDefault="00863F05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noProof/>
        </w:rPr>
        <w:drawing>
          <wp:inline distT="0" distB="0" distL="0" distR="0" wp14:anchorId="7780F766" wp14:editId="5A467958">
            <wp:extent cx="4297385" cy="1962150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13074" t="55150" r="52470" b="16880"/>
                    <a:stretch/>
                  </pic:blipFill>
                  <pic:spPr bwMode="auto">
                    <a:xfrm>
                      <a:off x="0" y="0"/>
                      <a:ext cx="4305775" cy="19659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0D5BBD" w14:textId="77777777" w:rsidR="00842071" w:rsidRDefault="00842071"/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5B1E38"/>
    <w:rsid w:val="00842071"/>
    <w:rsid w:val="00863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1FE75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</Words>
  <Characters>156</Characters>
  <Application>Microsoft Office Word</Application>
  <DocSecurity>0</DocSecurity>
  <Lines>1</Lines>
  <Paragraphs>1</Paragraphs>
  <ScaleCrop>false</ScaleCrop>
  <Company/>
  <LinksUpToDate>false</LinksUpToDate>
  <CharactersWithSpaces>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owjanya Sowjanya</cp:lastModifiedBy>
  <cp:revision>4</cp:revision>
  <dcterms:created xsi:type="dcterms:W3CDTF">2021-03-26T13:46:00Z</dcterms:created>
  <dcterms:modified xsi:type="dcterms:W3CDTF">2022-09-05T14:10:00Z</dcterms:modified>
</cp:coreProperties>
</file>